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58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22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2.84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2.19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11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5 m 11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8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.64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6.50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7.36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7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3 m 37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5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55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28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3.56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0.88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9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2 m 59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.34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.38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0.97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0.14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36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